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F4692" w14:textId="77777777" w:rsidR="00C96734" w:rsidRDefault="00C96734"/>
    <w:p w14:paraId="65D0AF02" w14:textId="77777777" w:rsidR="00C96734" w:rsidRDefault="00C96734"/>
    <w:p w14:paraId="77FB25ED" w14:textId="0972CB62" w:rsidR="00C96734" w:rsidRDefault="00C96734">
      <w:r>
        <w:t>Simulation Results :</w:t>
      </w:r>
    </w:p>
    <w:p w14:paraId="6528E36D" w14:textId="33A7D23F" w:rsidR="00856575" w:rsidRDefault="00C96734">
      <w:r w:rsidRPr="00C96734">
        <w:drawing>
          <wp:inline distT="0" distB="0" distL="0" distR="0" wp14:anchorId="38700A3B" wp14:editId="5A7D8093">
            <wp:extent cx="5731510" cy="30594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A1CC2" w14:textId="139A0BC2" w:rsidR="00C96734" w:rsidRDefault="00C96734" w:rsidP="00C96734">
      <w:r>
        <w:t xml:space="preserve">Data Flow chart of the 6 stage RISC Processor : </w:t>
      </w:r>
    </w:p>
    <w:p w14:paraId="48398092" w14:textId="5E82BA18" w:rsidR="00C96734" w:rsidRPr="00C96734" w:rsidRDefault="00C96734" w:rsidP="00C96734">
      <w:r w:rsidRPr="00C96734">
        <w:drawing>
          <wp:inline distT="0" distB="0" distL="0" distR="0" wp14:anchorId="37E95279" wp14:editId="554F4E7B">
            <wp:extent cx="5731510" cy="42106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6734" w:rsidRPr="00C967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wNbQwNjCwMDUzMzNX0lEKTi0uzszPAykwrAUAYueaLCwAAAA="/>
  </w:docVars>
  <w:rsids>
    <w:rsidRoot w:val="00C96734"/>
    <w:rsid w:val="00856575"/>
    <w:rsid w:val="00C9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03840"/>
  <w15:chartTrackingRefBased/>
  <w15:docId w15:val="{737B770D-ED90-4E15-9947-9EC406C82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Dubey</dc:creator>
  <cp:keywords/>
  <dc:description/>
  <cp:lastModifiedBy>Ashutosh Dubey</cp:lastModifiedBy>
  <cp:revision>1</cp:revision>
  <dcterms:created xsi:type="dcterms:W3CDTF">2020-08-25T17:57:00Z</dcterms:created>
  <dcterms:modified xsi:type="dcterms:W3CDTF">2020-08-25T18:05:00Z</dcterms:modified>
</cp:coreProperties>
</file>